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39C6" w14:textId="77777777" w:rsidR="00A134BF" w:rsidRPr="001A5395" w:rsidRDefault="00A134BF" w:rsidP="00A134BF">
      <w:pPr>
        <w:spacing w:line="276" w:lineRule="auto"/>
        <w:rPr>
          <w:rFonts w:ascii="Comic Sans MS" w:hAnsi="Comic Sans MS"/>
          <w:b/>
          <w:color w:val="000000" w:themeColor="text1"/>
          <w:sz w:val="30"/>
          <w:szCs w:val="30"/>
          <w:u w:val="single"/>
        </w:rPr>
      </w:pPr>
      <w:r w:rsidRPr="001A5395">
        <w:rPr>
          <w:rFonts w:ascii="Comic Sans MS" w:hAnsi="Comic Sans MS"/>
          <w:b/>
          <w:color w:val="000000" w:themeColor="text1"/>
          <w:sz w:val="30"/>
          <w:szCs w:val="30"/>
          <w:u w:val="single"/>
        </w:rPr>
        <w:t>In the bleak midwinter</w:t>
      </w:r>
    </w:p>
    <w:p w14:paraId="5B131ED2" w14:textId="77777777" w:rsidR="00A134BF" w:rsidRPr="001A5395" w:rsidRDefault="00A134BF" w:rsidP="00A134BF">
      <w:pPr>
        <w:spacing w:after="0" w:line="240" w:lineRule="auto"/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</w:pP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t>In the bleak midwinter, frosty wind made moan,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Earth stood hard as iron, water like a stone;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Snow had fallen, snow on snow, snow on snow,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In the bleak midwinter, long ago. </w:t>
      </w:r>
    </w:p>
    <w:p w14:paraId="0792397B" w14:textId="6F2EF740" w:rsidR="00A134BF" w:rsidRDefault="00A134BF" w:rsidP="00A134BF">
      <w:pPr>
        <w:spacing w:after="0" w:line="240" w:lineRule="auto"/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</w:pP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Our God, heaven cannot hold Him, nor earth sustain;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Heaven and earth shall flee away when He comes to reign.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In the bleak midwinter a stable place sufficed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The Lord God Almighty, Jesus Christ.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Angels and archangels may have gathered there,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Cherubim and seraphim thronged the air;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But His mother only, in her maiden bliss,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  <w:t>Worshipped the beloved with a kiss. </w:t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</w:r>
      <w:r w:rsidRPr="001A5395"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  <w:br/>
      </w:r>
    </w:p>
    <w:p w14:paraId="77D03959" w14:textId="0A350924" w:rsidR="00AF7538" w:rsidRDefault="00AF7538" w:rsidP="00A134BF">
      <w:pPr>
        <w:spacing w:after="0" w:line="240" w:lineRule="auto"/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</w:pPr>
    </w:p>
    <w:p w14:paraId="2FAC5CA8" w14:textId="77777777" w:rsidR="00AF7538" w:rsidRDefault="00AF7538" w:rsidP="00A134BF">
      <w:pPr>
        <w:spacing w:after="0" w:line="240" w:lineRule="auto"/>
        <w:rPr>
          <w:rFonts w:ascii="Comic Sans MS" w:eastAsia="Times New Roman" w:hAnsi="Comic Sans MS" w:cs="Times New Roman"/>
          <w:color w:val="000000"/>
          <w:sz w:val="30"/>
          <w:szCs w:val="30"/>
          <w:lang w:eastAsia="en-GB"/>
        </w:rPr>
      </w:pPr>
    </w:p>
    <w:p w14:paraId="2BCE6207" w14:textId="30788348" w:rsidR="00A134BF" w:rsidRDefault="00A134BF" w:rsidP="00A134BF">
      <w:pPr>
        <w:tabs>
          <w:tab w:val="left" w:pos="2947"/>
        </w:tabs>
        <w:rPr>
          <w:rFonts w:ascii="Comic Sans MS" w:hAnsi="Comic Sans MS"/>
          <w:b/>
          <w:color w:val="000000"/>
          <w:sz w:val="30"/>
          <w:szCs w:val="30"/>
          <w:u w:val="single"/>
        </w:rPr>
      </w:pPr>
    </w:p>
    <w:p w14:paraId="556697A7" w14:textId="431F88C2" w:rsidR="00A134BF" w:rsidRPr="001A5395" w:rsidRDefault="00A134BF" w:rsidP="00A134BF">
      <w:pPr>
        <w:tabs>
          <w:tab w:val="left" w:pos="2947"/>
        </w:tabs>
        <w:rPr>
          <w:rFonts w:ascii="Comic Sans MS" w:hAnsi="Comic Sans MS"/>
          <w:b/>
          <w:color w:val="000000"/>
          <w:sz w:val="30"/>
          <w:szCs w:val="30"/>
          <w:u w:val="single"/>
        </w:rPr>
      </w:pPr>
      <w:r w:rsidRPr="001A5395">
        <w:rPr>
          <w:rFonts w:ascii="Comic Sans MS" w:hAnsi="Comic Sans MS"/>
          <w:b/>
          <w:color w:val="000000"/>
          <w:sz w:val="30"/>
          <w:szCs w:val="30"/>
          <w:u w:val="single"/>
        </w:rPr>
        <w:lastRenderedPageBreak/>
        <w:t>What Child is this?</w:t>
      </w:r>
    </w:p>
    <w:p w14:paraId="5BD4D08F" w14:textId="33BB8077" w:rsidR="00A134BF" w:rsidRPr="001A5395" w:rsidRDefault="00FB3B0B" w:rsidP="00A134BF">
      <w:p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</w:pPr>
      <w:r w:rsidRPr="00FB3B0B">
        <w:rPr>
          <w:rFonts w:ascii="Comic Sans MS" w:eastAsia="Times New Roman" w:hAnsi="Comic Sans MS" w:cs="Courier New"/>
          <w:noProof/>
          <w:color w:val="000000"/>
          <w:sz w:val="30"/>
          <w:szCs w:val="30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B3C1C30" wp14:editId="32BE80CC">
                <wp:simplePos x="0" y="0"/>
                <wp:positionH relativeFrom="margin">
                  <wp:align>right</wp:align>
                </wp:positionH>
                <wp:positionV relativeFrom="paragraph">
                  <wp:posOffset>87630</wp:posOffset>
                </wp:positionV>
                <wp:extent cx="2360930" cy="1404620"/>
                <wp:effectExtent l="0" t="0" r="17145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F1A14" w14:textId="0622E70A" w:rsidR="00FB3B0B" w:rsidRPr="001A5395" w:rsidRDefault="00FB3B0B" w:rsidP="00FB3B0B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t>3. So bring Him incense, gold and myrrh,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Come peasant, king to own Him;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The King of kings salvation brings,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Let loving hearts enthrone Him.</w:t>
                            </w:r>
                          </w:p>
                          <w:p w14:paraId="4FF85F42" w14:textId="77777777" w:rsidR="00FB3B0B" w:rsidRPr="001A5395" w:rsidRDefault="00FB3B0B" w:rsidP="00FB3B0B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t>Raise, raise a song on high,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The virgin sings her lullaby.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Joy, joy for Christ is born,</w:t>
                            </w:r>
                            <w:r w:rsidRPr="001A5395">
                              <w:rPr>
                                <w:rFonts w:ascii="Comic Sans MS" w:eastAsia="Times New Roman" w:hAnsi="Comic Sans MS" w:cs="Courier New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br/>
                              <w:t>The Babe, the Son of Mary.</w:t>
                            </w:r>
                          </w:p>
                          <w:p w14:paraId="6FC83E2C" w14:textId="63B732C0" w:rsidR="00FB3B0B" w:rsidRDefault="00FB3B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3C1C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6.9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" strokecolor="white [3212]">
                <v:textbox style="mso-fit-shape-to-text:t">
                  <w:txbxContent>
                    <w:p w14:paraId="7EDF1A14" w14:textId="0622E70A" w:rsidR="00FB3B0B" w:rsidRPr="001A5395" w:rsidRDefault="00FB3B0B" w:rsidP="00FB3B0B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t>3. So bring Him incense, gold and myrrh,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Come peasant, king to own Him;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The King of kings salvation brings,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Let loving hearts enthrone Him.</w:t>
                      </w:r>
                    </w:p>
                    <w:p w14:paraId="4FF85F42" w14:textId="77777777" w:rsidR="00FB3B0B" w:rsidRPr="001A5395" w:rsidRDefault="00FB3B0B" w:rsidP="00FB3B0B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t>Raise, raise a song on high,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The virgin sings her lullaby.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Joy, joy for Christ is born,</w:t>
                      </w:r>
                      <w:r w:rsidRPr="001A5395">
                        <w:rPr>
                          <w:rFonts w:ascii="Comic Sans MS" w:eastAsia="Times New Roman" w:hAnsi="Comic Sans MS" w:cs="Courier New"/>
                          <w:color w:val="000000"/>
                          <w:sz w:val="30"/>
                          <w:szCs w:val="30"/>
                          <w:lang w:eastAsia="en-GB"/>
                        </w:rPr>
                        <w:br/>
                        <w:t>The Babe, the Son of Mary.</w:t>
                      </w:r>
                    </w:p>
                    <w:p w14:paraId="6FC83E2C" w14:textId="63B732C0" w:rsidR="00FB3B0B" w:rsidRDefault="00FB3B0B"/>
                  </w:txbxContent>
                </v:textbox>
                <w10:wrap type="square" anchorx="margin"/>
              </v:shape>
            </w:pict>
          </mc:Fallback>
        </mc:AlternateContent>
      </w:r>
      <w:r w:rsidR="00A134BF"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t>1. What Child is this who, laid to rest</w:t>
      </w:r>
      <w:r w:rsidR="00A134BF"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On Mary's lap is sleeping?</w:t>
      </w:r>
      <w:r w:rsidR="00A134BF"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Whom Angels greet with anthems sweet,</w:t>
      </w:r>
      <w:r w:rsidR="00A134BF"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While shepherds watch are keeping?</w:t>
      </w:r>
    </w:p>
    <w:p w14:paraId="0E51F790" w14:textId="77777777" w:rsidR="00A134BF" w:rsidRPr="001A5395" w:rsidRDefault="00A134BF" w:rsidP="00A134BF">
      <w:p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</w:pP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t>This, this is Christ the King,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Whom shepherds guard and Angels sing;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Haste, haste, to bring Him laud,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The Babe, the Son of Mary.</w:t>
      </w:r>
    </w:p>
    <w:p w14:paraId="7992FB38" w14:textId="77777777" w:rsidR="00A134BF" w:rsidRPr="001A5395" w:rsidRDefault="00A134BF" w:rsidP="00A134BF">
      <w:p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</w:pP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t>2. Why lies He in such mean estate,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Where ox and ass are feeding?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Good Christians, fear, for sinners here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The silent Word is pleading.</w:t>
      </w:r>
    </w:p>
    <w:p w14:paraId="16BC7E1F" w14:textId="77777777" w:rsidR="00A134BF" w:rsidRPr="001A5395" w:rsidRDefault="00A134BF" w:rsidP="00A134BF">
      <w:p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</w:pP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t>Nails, spear shall pierce Him through,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The cross be borne for me, for you.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Hail, hail the Word made flesh,</w:t>
      </w:r>
      <w:r w:rsidRPr="001A5395">
        <w:rPr>
          <w:rFonts w:ascii="Comic Sans MS" w:eastAsia="Times New Roman" w:hAnsi="Comic Sans MS" w:cs="Courier New"/>
          <w:color w:val="000000"/>
          <w:sz w:val="30"/>
          <w:szCs w:val="30"/>
          <w:lang w:eastAsia="en-GB"/>
        </w:rPr>
        <w:br/>
        <w:t>The Babe, the Son of Mary.</w:t>
      </w:r>
    </w:p>
    <w:p w14:paraId="068A4D3D" w14:textId="77777777" w:rsidR="00A134BF" w:rsidRPr="001A5395" w:rsidRDefault="00A134BF" w:rsidP="00A134BF">
      <w:pPr>
        <w:tabs>
          <w:tab w:val="left" w:pos="6900"/>
        </w:tabs>
      </w:pPr>
    </w:p>
    <w:p w14:paraId="2C75FEF1" w14:textId="4FD3ED10" w:rsidR="00DE67C1" w:rsidRPr="001A5395" w:rsidRDefault="00DE67C1" w:rsidP="00DE67C1">
      <w:pPr>
        <w:spacing w:after="240" w:line="240" w:lineRule="auto"/>
        <w:rPr>
          <w:rFonts w:ascii="Comic Sans MS" w:eastAsia="Times New Roman" w:hAnsi="Comic Sans MS" w:cs="Helvetica"/>
          <w:color w:val="333333"/>
          <w:sz w:val="30"/>
          <w:szCs w:val="30"/>
          <w:u w:val="single"/>
          <w:lang w:val="en" w:eastAsia="en-GB"/>
        </w:rPr>
      </w:pPr>
      <w:r w:rsidRPr="001A5395">
        <w:rPr>
          <w:rFonts w:ascii="Comic Sans MS" w:eastAsia="Times New Roman" w:hAnsi="Comic Sans MS" w:cs="Helvetica"/>
          <w:b/>
          <w:bCs/>
          <w:color w:val="333333"/>
          <w:sz w:val="30"/>
          <w:szCs w:val="30"/>
          <w:u w:val="single"/>
          <w:lang w:val="en" w:eastAsia="en-GB"/>
        </w:rPr>
        <w:lastRenderedPageBreak/>
        <w:t>"Merry Christmas Everyone"</w:t>
      </w:r>
    </w:p>
    <w:p w14:paraId="25CAE425" w14:textId="3FA78EE0" w:rsidR="00FB3B0B" w:rsidRDefault="00FB3B0B" w:rsidP="00FB3B0B">
      <w:pPr>
        <w:spacing w:after="0" w:line="240" w:lineRule="auto"/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</w:pPr>
      <w:r w:rsidRPr="00FB3B0B">
        <w:rPr>
          <w:rFonts w:ascii="Comic Sans MS" w:eastAsia="Times New Roman" w:hAnsi="Comic Sans MS" w:cs="Helvetica"/>
          <w:noProof/>
          <w:color w:val="333333"/>
          <w:sz w:val="30"/>
          <w:szCs w:val="30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3B8DF4" wp14:editId="125B15C2">
                <wp:simplePos x="0" y="0"/>
                <wp:positionH relativeFrom="margin">
                  <wp:posOffset>5222875</wp:posOffset>
                </wp:positionH>
                <wp:positionV relativeFrom="paragraph">
                  <wp:posOffset>-829945</wp:posOffset>
                </wp:positionV>
                <wp:extent cx="2360930" cy="1404620"/>
                <wp:effectExtent l="0" t="0" r="17145" b="196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C476E" w14:textId="47D6A041" w:rsidR="00FB3B0B" w:rsidRPr="001A5395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Room is swaying, records play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All the old songs, we love to hear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 xml:space="preserve">All I wish that </w:t>
                            </w:r>
                            <w:proofErr w:type="spellStart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everyday</w:t>
                            </w:r>
                            <w:proofErr w:type="spellEnd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 xml:space="preserve"> was Christmas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What a nice way to spend the year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 xml:space="preserve">We're </w:t>
                            </w:r>
                            <w:proofErr w:type="spellStart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gonna</w:t>
                            </w:r>
                            <w:proofErr w:type="spellEnd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 xml:space="preserve"> have a party tonight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 xml:space="preserve">I'm </w:t>
                            </w:r>
                            <w:proofErr w:type="spellStart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gonna</w:t>
                            </w:r>
                            <w:proofErr w:type="spellEnd"/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 xml:space="preserve"> find that girl underneath the mistl</w:t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etoe</w:t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We'll kiss by candlelight</w:t>
                            </w:r>
                          </w:p>
                          <w:p w14:paraId="69CD48A9" w14:textId="77777777" w:rsidR="00FB3B0B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</w:pPr>
                          </w:p>
                          <w:p w14:paraId="0369656C" w14:textId="77777777" w:rsidR="00FB3B0B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Snow is fall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All around m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Children play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Having fun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It's the season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Love and understand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Merry Christmas everyon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Merry Christmas everyon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</w:r>
                          </w:p>
                          <w:p w14:paraId="64B741B4" w14:textId="0AAA71A6" w:rsidR="00FB3B0B" w:rsidRDefault="00FB3B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3B8DF4" id="_x0000_s1027" type="#_x0000_t202" style="position:absolute;margin-left:411.25pt;margin-top:-65.3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" strokecolor="white [3212]">
                <v:textbox style="mso-fit-shape-to-text:t">
                  <w:txbxContent>
                    <w:p w14:paraId="7B7C476E" w14:textId="47D6A041" w:rsidR="00FB3B0B" w:rsidRPr="001A5395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Room is swaying, records play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All the old songs, we love to hear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 xml:space="preserve">All I wish that </w:t>
                      </w:r>
                      <w:proofErr w:type="spellStart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everyday</w:t>
                      </w:r>
                      <w:proofErr w:type="spellEnd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 xml:space="preserve"> was Christmas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What a nice way to spend the year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 xml:space="preserve">We're </w:t>
                      </w:r>
                      <w:proofErr w:type="spellStart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gonna</w:t>
                      </w:r>
                      <w:proofErr w:type="spellEnd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 xml:space="preserve"> have a party tonight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 xml:space="preserve">I'm </w:t>
                      </w:r>
                      <w:proofErr w:type="spellStart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gonna</w:t>
                      </w:r>
                      <w:proofErr w:type="spellEnd"/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 xml:space="preserve"> find that girl underneath the mistl</w:t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etoe</w:t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We'll kiss by candlelight</w:t>
                      </w:r>
                    </w:p>
                    <w:p w14:paraId="69CD48A9" w14:textId="77777777" w:rsidR="00FB3B0B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</w:pPr>
                    </w:p>
                    <w:p w14:paraId="0369656C" w14:textId="77777777" w:rsidR="00FB3B0B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Snow is fall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All around m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Children play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Having fun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It's the season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Love and understand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Merry Christmas everyon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Merry Christmas everyon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</w:r>
                    </w:p>
                    <w:p w14:paraId="64B741B4" w14:textId="0AAA71A6" w:rsidR="00FB3B0B" w:rsidRDefault="00FB3B0B"/>
                  </w:txbxContent>
                </v:textbox>
                <w10:wrap type="square" anchorx="margin"/>
              </v:shape>
            </w:pict>
          </mc:Fallback>
        </mc:AlternateConten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t>Snow is fall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All around m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Children play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Having fu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It's the seaso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Love and understand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Merry Christmas everyon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Time for parties and celebratio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People dancing all night lo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Time for presents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And exchanging kisses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Time for singing Christmas songs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 xml:space="preserve">We're </w:t>
      </w:r>
      <w:proofErr w:type="spellStart"/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t>gonna</w:t>
      </w:r>
      <w:proofErr w:type="spellEnd"/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t xml:space="preserve"> have a party tonight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 xml:space="preserve">I'm </w:t>
      </w:r>
      <w:proofErr w:type="spellStart"/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t>gonna</w:t>
      </w:r>
      <w:proofErr w:type="spellEnd"/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t xml:space="preserve"> find that girl underneath the mistleto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We'll kiss by candlelight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</w:p>
    <w:p w14:paraId="3BADB020" w14:textId="7814D6EB" w:rsidR="00FB3B0B" w:rsidRDefault="00FB3B0B" w:rsidP="00DE67C1">
      <w:pPr>
        <w:spacing w:after="0" w:line="240" w:lineRule="auto"/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</w:pPr>
    </w:p>
    <w:p w14:paraId="29C98BF2" w14:textId="0AF46DF9" w:rsidR="00FB3B0B" w:rsidRDefault="00FB3B0B" w:rsidP="00DE67C1">
      <w:pPr>
        <w:spacing w:after="0" w:line="240" w:lineRule="auto"/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</w:pPr>
      <w:r w:rsidRPr="00FB3B0B">
        <w:rPr>
          <w:rFonts w:ascii="Comic Sans MS" w:eastAsia="Times New Roman" w:hAnsi="Comic Sans MS" w:cs="Helvetica"/>
          <w:noProof/>
          <w:color w:val="333333"/>
          <w:sz w:val="30"/>
          <w:szCs w:val="30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AA9F37E" wp14:editId="6A958050">
                <wp:simplePos x="0" y="0"/>
                <wp:positionH relativeFrom="column">
                  <wp:posOffset>5135245</wp:posOffset>
                </wp:positionH>
                <wp:positionV relativeFrom="paragraph">
                  <wp:posOffset>240030</wp:posOffset>
                </wp:positionV>
                <wp:extent cx="2360930" cy="1404620"/>
                <wp:effectExtent l="0" t="0" r="17145" b="254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59164" w14:textId="77777777" w:rsidR="00FB3B0B" w:rsidRPr="001A5395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t>Snow is fall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All around m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Children play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Having fun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It's the season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Love and understanding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Merry Christmas everyon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>Merry Christmas everyone</w:t>
                            </w:r>
                            <w:r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30"/>
                                <w:szCs w:val="30"/>
                                <w:lang w:val="en" w:eastAsia="en-GB"/>
                              </w:rPr>
                              <w:br/>
                              <w:t xml:space="preserve">Merry Christmas everyone </w:t>
                            </w:r>
                          </w:p>
                          <w:p w14:paraId="4B5E7A95" w14:textId="7F321DF9" w:rsidR="00FB3B0B" w:rsidRDefault="00FB3B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A9F37E" id="_x0000_s1028" type="#_x0000_t202" style="position:absolute;margin-left:404.35pt;margin-top:18.9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" strokecolor="white [3212]">
                <v:textbox style="mso-fit-shape-to-text:t">
                  <w:txbxContent>
                    <w:p w14:paraId="3C259164" w14:textId="77777777" w:rsidR="00FB3B0B" w:rsidRPr="001A5395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t>Snow is fall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All around m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Children play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Having fun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It's the season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Love and understanding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Merry Christmas everyon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>Merry Christmas everyone</w:t>
                      </w:r>
                      <w:r w:rsidRPr="001A5395">
                        <w:rPr>
                          <w:rFonts w:ascii="Comic Sans MS" w:eastAsia="Times New Roman" w:hAnsi="Comic Sans MS" w:cs="Helvetica"/>
                          <w:color w:val="333333"/>
                          <w:sz w:val="30"/>
                          <w:szCs w:val="30"/>
                          <w:lang w:val="en" w:eastAsia="en-GB"/>
                        </w:rPr>
                        <w:br/>
                        <w:t xml:space="preserve">Merry Christmas everyone </w:t>
                      </w:r>
                    </w:p>
                    <w:p w14:paraId="4B5E7A95" w14:textId="7F321DF9" w:rsidR="00FB3B0B" w:rsidRDefault="00FB3B0B"/>
                  </w:txbxContent>
                </v:textbox>
                <w10:wrap type="square"/>
              </v:shape>
            </w:pict>
          </mc:Fallback>
        </mc:AlternateConten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Ooh merry Christmas everyon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Snow is fall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All around m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Children play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Having fu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It's the seaso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Love and understand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Merry Christmas everyon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Snow is fall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All around m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Children play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Having fu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It's the season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Love and understanding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  <w:t>Merry Christmas everyone</w:t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  <w:r w:rsidR="00DE67C1" w:rsidRPr="001A5395">
        <w:rPr>
          <w:rFonts w:ascii="Comic Sans MS" w:eastAsia="Times New Roman" w:hAnsi="Comic Sans MS" w:cs="Helvetica"/>
          <w:color w:val="333333"/>
          <w:sz w:val="30"/>
          <w:szCs w:val="30"/>
          <w:lang w:val="en" w:eastAsia="en-GB"/>
        </w:rPr>
        <w:br/>
      </w:r>
    </w:p>
    <w:p w14:paraId="220D0A99" w14:textId="1B0DB976" w:rsidR="00DE67C1" w:rsidRPr="001A5395" w:rsidRDefault="00FB3B0B">
      <w:pPr>
        <w:rPr>
          <w:rFonts w:ascii="Comic Sans MS" w:hAnsi="Comic Sans MS"/>
          <w:sz w:val="30"/>
          <w:szCs w:val="30"/>
        </w:rPr>
      </w:pPr>
      <w:r w:rsidRPr="001A5395">
        <w:rPr>
          <w:rFonts w:ascii="Comic Sans MS" w:eastAsia="Times New Roman" w:hAnsi="Comic Sans MS" w:cs="Helvetica"/>
          <w:b/>
          <w:bCs/>
          <w:noProof/>
          <w:color w:val="333333"/>
          <w:sz w:val="30"/>
          <w:szCs w:val="30"/>
          <w:u w:val="single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E4040AF" wp14:editId="681F1464">
                <wp:simplePos x="0" y="0"/>
                <wp:positionH relativeFrom="margin">
                  <wp:posOffset>-152400</wp:posOffset>
                </wp:positionH>
                <wp:positionV relativeFrom="paragraph">
                  <wp:posOffset>419100</wp:posOffset>
                </wp:positionV>
                <wp:extent cx="4038600" cy="48387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483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3C171" w14:textId="77777777" w:rsidR="00FB3B0B" w:rsidRPr="001A5395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b/>
                                <w:color w:val="333333"/>
                                <w:sz w:val="28"/>
                                <w:szCs w:val="28"/>
                                <w:u w:val="single"/>
                                <w:lang w:val="en" w:eastAsia="en-GB"/>
                              </w:rPr>
                            </w:pPr>
                            <w:r w:rsidRPr="001A5395">
                              <w:rPr>
                                <w:rFonts w:ascii="Comic Sans MS" w:eastAsia="Times New Roman" w:hAnsi="Comic Sans MS" w:cs="Helvetica"/>
                                <w:b/>
                                <w:color w:val="333333"/>
                                <w:sz w:val="28"/>
                                <w:szCs w:val="28"/>
                                <w:u w:val="single"/>
                                <w:lang w:val="en" w:eastAsia="en-GB"/>
                              </w:rPr>
                              <w:t>“Rocking around the Christmas tree”</w:t>
                            </w:r>
                          </w:p>
                          <w:p w14:paraId="2490F447" w14:textId="77777777" w:rsidR="00FB3B0B" w:rsidRPr="001A5395" w:rsidRDefault="00FB3B0B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b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</w:pPr>
                          </w:p>
                          <w:p w14:paraId="67F814AB" w14:textId="7D039627" w:rsidR="00FB3B0B" w:rsidRPr="001A5395" w:rsidRDefault="00986689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</w:pP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1 </w:t>
                            </w:r>
                            <w:proofErr w:type="spellStart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Rockin</w:t>
                            </w:r>
                            <w:proofErr w:type="spellEnd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' around the Christmas tre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At the Christmas party hop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Mistletoe hung where you can se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Every couple tries to stop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2 </w:t>
                            </w:r>
                            <w:proofErr w:type="spellStart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Rockin</w:t>
                            </w:r>
                            <w:proofErr w:type="spellEnd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' around the Christmas tre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Let the Christmas spirit ring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Later we'll have some pumpkin pi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 xml:space="preserve">And we'll do some </w:t>
                            </w:r>
                            <w:proofErr w:type="spellStart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carolling</w:t>
                            </w:r>
                            <w:proofErr w:type="spellEnd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3 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You will get a sentimental feeling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When you hear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Voices singing let's be jol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Deck the halls with boughs of hol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</w:p>
                          <w:p w14:paraId="333DCBE6" w14:textId="77777777" w:rsidR="00FB3B0B" w:rsidRDefault="00FB3B0B" w:rsidP="00FB3B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4040AF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12pt;margin-top:33pt;width:318pt;height:3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" strokecolor="white [3212]">
                <v:textbox>
                  <w:txbxContent>
                    <w:p w14:paraId="6833C171" w14:textId="77777777" w:rsidR="00FB3B0B" w:rsidRPr="001A5395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b/>
                          <w:color w:val="333333"/>
                          <w:sz w:val="28"/>
                          <w:szCs w:val="28"/>
                          <w:u w:val="single"/>
                          <w:lang w:val="en" w:eastAsia="en-GB"/>
                        </w:rPr>
                      </w:pPr>
                      <w:r w:rsidRPr="001A5395">
                        <w:rPr>
                          <w:rFonts w:ascii="Comic Sans MS" w:eastAsia="Times New Roman" w:hAnsi="Comic Sans MS" w:cs="Helvetica"/>
                          <w:b/>
                          <w:color w:val="333333"/>
                          <w:sz w:val="28"/>
                          <w:szCs w:val="28"/>
                          <w:u w:val="single"/>
                          <w:lang w:val="en" w:eastAsia="en-GB"/>
                        </w:rPr>
                        <w:t>“Rocking around the Christmas tree”</w:t>
                      </w:r>
                    </w:p>
                    <w:p w14:paraId="2490F447" w14:textId="77777777" w:rsidR="00FB3B0B" w:rsidRPr="001A5395" w:rsidRDefault="00FB3B0B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b/>
                          <w:color w:val="333333"/>
                          <w:sz w:val="28"/>
                          <w:szCs w:val="28"/>
                          <w:lang w:val="en" w:eastAsia="en-GB"/>
                        </w:rPr>
                      </w:pPr>
                    </w:p>
                    <w:p w14:paraId="67F814AB" w14:textId="7D039627" w:rsidR="00FB3B0B" w:rsidRPr="001A5395" w:rsidRDefault="00986689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</w:pP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1 </w:t>
                      </w:r>
                      <w:proofErr w:type="spellStart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Rockin</w:t>
                      </w:r>
                      <w:proofErr w:type="spellEnd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' around the Christmas tre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At the Christmas party hop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Mistletoe hung where you can se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Every couple tries to stop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2 </w:t>
                      </w:r>
                      <w:proofErr w:type="spellStart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Rockin</w:t>
                      </w:r>
                      <w:proofErr w:type="spellEnd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' around the Christmas tre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Let the Christmas spirit ring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Later we'll have some pumpkin pi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 xml:space="preserve">And we'll do some </w:t>
                      </w:r>
                      <w:proofErr w:type="spellStart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carolling</w:t>
                      </w:r>
                      <w:proofErr w:type="spellEnd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3 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You will get a sentimental feeling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When you hear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Voices singing let's be jol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Deck the halls with boughs of hol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</w:p>
                    <w:p w14:paraId="333DCBE6" w14:textId="77777777" w:rsidR="00FB3B0B" w:rsidRDefault="00FB3B0B" w:rsidP="00FB3B0B"/>
                  </w:txbxContent>
                </v:textbox>
                <w10:wrap type="square" anchorx="margin"/>
              </v:shape>
            </w:pict>
          </mc:Fallback>
        </mc:AlternateContent>
      </w:r>
    </w:p>
    <w:p w14:paraId="11A53FF2" w14:textId="155DD2CA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1D692DA3" w14:textId="4B6C4628" w:rsidR="001A5395" w:rsidRPr="001A5395" w:rsidRDefault="00FB3B0B" w:rsidP="001A5395">
      <w:pPr>
        <w:rPr>
          <w:rFonts w:ascii="Comic Sans MS" w:hAnsi="Comic Sans MS"/>
          <w:sz w:val="30"/>
          <w:szCs w:val="30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F23390B" wp14:editId="13CC3DE8">
                <wp:simplePos x="0" y="0"/>
                <wp:positionH relativeFrom="margin">
                  <wp:posOffset>4419600</wp:posOffset>
                </wp:positionH>
                <wp:positionV relativeFrom="paragraph">
                  <wp:posOffset>19685</wp:posOffset>
                </wp:positionV>
                <wp:extent cx="4057650" cy="1404620"/>
                <wp:effectExtent l="0" t="0" r="19050" b="1206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7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8B2D8" w14:textId="6E59CED3" w:rsidR="00FB3B0B" w:rsidRPr="001A5395" w:rsidRDefault="00986689" w:rsidP="00FB3B0B">
                            <w:pPr>
                              <w:spacing w:after="0" w:line="240" w:lineRule="auto"/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</w:pP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4 </w:t>
                            </w:r>
                            <w:proofErr w:type="spellStart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Rockin</w:t>
                            </w:r>
                            <w:proofErr w:type="spellEnd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' around the Christmas tre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Have a happy holida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Everyone dancing merri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In the new old fashioned wa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5 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You will get a sentimental feeling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When you hear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Voices singing let's be jol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Deck the halls with boughs of hol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</w:r>
                            <w:r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 xml:space="preserve">6 </w:t>
                            </w:r>
                            <w:proofErr w:type="spellStart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Rockin</w:t>
                            </w:r>
                            <w:proofErr w:type="spellEnd"/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t>' around the Christmas tree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Have a happy holida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>Everyone dancing merrily</w:t>
                            </w:r>
                            <w:r w:rsidR="00FB3B0B" w:rsidRPr="001A5395">
                              <w:rPr>
                                <w:rFonts w:ascii="Comic Sans MS" w:eastAsia="Times New Roman" w:hAnsi="Comic Sans MS" w:cs="Helvetica"/>
                                <w:color w:val="333333"/>
                                <w:sz w:val="28"/>
                                <w:szCs w:val="28"/>
                                <w:lang w:val="en" w:eastAsia="en-GB"/>
                              </w:rPr>
                              <w:br/>
                              <w:t xml:space="preserve">In the new old fashioned way </w:t>
                            </w:r>
                          </w:p>
                          <w:p w14:paraId="6281DA24" w14:textId="77777777" w:rsidR="00FB3B0B" w:rsidRDefault="00FB3B0B" w:rsidP="00FB3B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23390B" id="_x0000_s1030" type="#_x0000_t202" style="position:absolute;margin-left:348pt;margin-top:1.55pt;width:319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" strokecolor="white [3212]">
                <v:textbox style="mso-fit-shape-to-text:t">
                  <w:txbxContent>
                    <w:p w14:paraId="44C8B2D8" w14:textId="6E59CED3" w:rsidR="00FB3B0B" w:rsidRPr="001A5395" w:rsidRDefault="00986689" w:rsidP="00FB3B0B">
                      <w:pPr>
                        <w:spacing w:after="0" w:line="240" w:lineRule="auto"/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</w:pP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4 </w:t>
                      </w:r>
                      <w:proofErr w:type="spellStart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Rockin</w:t>
                      </w:r>
                      <w:proofErr w:type="spellEnd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' around the Christmas tre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Have a happy holida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Everyone dancing merri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In the new old fashioned wa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5 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You will get a sentimental feeling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When you hear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Voices singing let's be jol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Deck the halls with boughs of hol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</w:r>
                      <w:r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 xml:space="preserve">6 </w:t>
                      </w:r>
                      <w:proofErr w:type="spellStart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Rockin</w:t>
                      </w:r>
                      <w:proofErr w:type="spellEnd"/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t>' around the Christmas tree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Have a happy holida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>Everyone dancing merrily</w:t>
                      </w:r>
                      <w:r w:rsidR="00FB3B0B" w:rsidRPr="001A5395">
                        <w:rPr>
                          <w:rFonts w:ascii="Comic Sans MS" w:eastAsia="Times New Roman" w:hAnsi="Comic Sans MS" w:cs="Helvetica"/>
                          <w:color w:val="333333"/>
                          <w:sz w:val="28"/>
                          <w:szCs w:val="28"/>
                          <w:lang w:val="en" w:eastAsia="en-GB"/>
                        </w:rPr>
                        <w:br/>
                        <w:t xml:space="preserve">In the new old fashioned way </w:t>
                      </w:r>
                    </w:p>
                    <w:p w14:paraId="6281DA24" w14:textId="77777777" w:rsidR="00FB3B0B" w:rsidRDefault="00FB3B0B" w:rsidP="00FB3B0B"/>
                  </w:txbxContent>
                </v:textbox>
                <w10:wrap type="square" anchorx="margin"/>
              </v:shape>
            </w:pict>
          </mc:Fallback>
        </mc:AlternateContent>
      </w:r>
    </w:p>
    <w:p w14:paraId="4F6A1C58" w14:textId="34CE4CBD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6962B04C" w14:textId="0A1231F3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7712DEB0" w14:textId="29F5F49C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5BB5C316" w14:textId="670A0898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06F894C0" w14:textId="096F41F3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0C41C399" w14:textId="51F98086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6BC47A81" w14:textId="6B9CA14B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72E4B2F4" w14:textId="4AB22C75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30605B0C" w14:textId="7B91AD54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1EB364C8" w14:textId="632E0A78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  <w:bookmarkStart w:id="0" w:name="_GoBack"/>
      <w:bookmarkEnd w:id="0"/>
    </w:p>
    <w:p w14:paraId="72F8BCD3" w14:textId="4149AF3C" w:rsidR="001A5395" w:rsidRPr="001A5395" w:rsidRDefault="001A5395" w:rsidP="001A5395">
      <w:pPr>
        <w:rPr>
          <w:rFonts w:ascii="Comic Sans MS" w:hAnsi="Comic Sans MS"/>
          <w:sz w:val="30"/>
          <w:szCs w:val="30"/>
        </w:rPr>
      </w:pPr>
    </w:p>
    <w:p w14:paraId="7687241D" w14:textId="42D45F19" w:rsidR="001A5395" w:rsidRPr="001A5395" w:rsidRDefault="001A5395" w:rsidP="001A5395">
      <w:pPr>
        <w:rPr>
          <w:rFonts w:ascii="Comic Sans MS" w:hAnsi="Comic Sans MS"/>
          <w:b/>
          <w:color w:val="000000"/>
          <w:sz w:val="30"/>
          <w:szCs w:val="30"/>
          <w:u w:val="single"/>
        </w:rPr>
      </w:pPr>
    </w:p>
    <w:sectPr w:rsidR="001A5395" w:rsidRPr="001A5395" w:rsidSect="00FB3B0B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15B1D" w14:textId="77777777" w:rsidR="00CD79F2" w:rsidRDefault="00CD79F2" w:rsidP="00DE67C1">
      <w:pPr>
        <w:spacing w:after="0" w:line="240" w:lineRule="auto"/>
      </w:pPr>
      <w:r>
        <w:separator/>
      </w:r>
    </w:p>
  </w:endnote>
  <w:endnote w:type="continuationSeparator" w:id="0">
    <w:p w14:paraId="7D9A8C4D" w14:textId="77777777" w:rsidR="00CD79F2" w:rsidRDefault="00CD79F2" w:rsidP="00DE6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81620" w14:textId="77777777" w:rsidR="00CD79F2" w:rsidRDefault="00CD79F2" w:rsidP="00DE67C1">
      <w:pPr>
        <w:spacing w:after="0" w:line="240" w:lineRule="auto"/>
      </w:pPr>
      <w:r>
        <w:separator/>
      </w:r>
    </w:p>
  </w:footnote>
  <w:footnote w:type="continuationSeparator" w:id="0">
    <w:p w14:paraId="3DC68CFA" w14:textId="77777777" w:rsidR="00CD79F2" w:rsidRDefault="00CD79F2" w:rsidP="00DE6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E740C" w14:textId="47989186" w:rsidR="00DE67C1" w:rsidRDefault="00DE67C1">
    <w:pPr>
      <w:pStyle w:val="Header"/>
    </w:pPr>
    <w:r>
      <w:t>St Mary’s PS Killesh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jA3sDS1sDQ1MDNX0lEKTi0uzszPAykwqgUAJkUttywAAAA="/>
  </w:docVars>
  <w:rsids>
    <w:rsidRoot w:val="00DE67C1"/>
    <w:rsid w:val="001A5395"/>
    <w:rsid w:val="0056080C"/>
    <w:rsid w:val="00986689"/>
    <w:rsid w:val="00A134BF"/>
    <w:rsid w:val="00AF7538"/>
    <w:rsid w:val="00CD79F2"/>
    <w:rsid w:val="00DE67C1"/>
    <w:rsid w:val="00FB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024C3"/>
  <w15:chartTrackingRefBased/>
  <w15:docId w15:val="{CEE621CE-C725-483D-8804-A6113C0B8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7C1"/>
  </w:style>
  <w:style w:type="paragraph" w:styleId="Heading2">
    <w:name w:val="heading 2"/>
    <w:basedOn w:val="Normal"/>
    <w:link w:val="Heading2Char"/>
    <w:qFormat/>
    <w:rsid w:val="00DE67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E67C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rsid w:val="00DE6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E67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7C1"/>
  </w:style>
  <w:style w:type="paragraph" w:styleId="Footer">
    <w:name w:val="footer"/>
    <w:basedOn w:val="Normal"/>
    <w:link w:val="FooterChar"/>
    <w:uiPriority w:val="99"/>
    <w:unhideWhenUsed/>
    <w:rsid w:val="00DE67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7C1"/>
  </w:style>
  <w:style w:type="paragraph" w:styleId="BalloonText">
    <w:name w:val="Balloon Text"/>
    <w:basedOn w:val="Normal"/>
    <w:link w:val="BalloonTextChar"/>
    <w:uiPriority w:val="99"/>
    <w:semiHidden/>
    <w:unhideWhenUsed/>
    <w:rsid w:val="00560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8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1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Maguire</dc:creator>
  <cp:keywords/>
  <dc:description/>
  <cp:lastModifiedBy>C Maguire</cp:lastModifiedBy>
  <cp:revision>8</cp:revision>
  <cp:lastPrinted>2021-11-12T14:29:00Z</cp:lastPrinted>
  <dcterms:created xsi:type="dcterms:W3CDTF">2021-11-04T20:18:00Z</dcterms:created>
  <dcterms:modified xsi:type="dcterms:W3CDTF">2021-11-23T16:10:00Z</dcterms:modified>
</cp:coreProperties>
</file>